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w:t>
      </w:r>
      <w:r>
        <w:t xml:space="preserve"> </w:t>
      </w:r>
      <w:r>
        <w:t xml:space="preserve">Saudi</w:t>
      </w:r>
      <w:r>
        <w:t xml:space="preserve"> </w:t>
      </w:r>
      <w:r>
        <w:t xml:space="preserve">Arabia</w:t>
      </w:r>
      <w:r>
        <w:t xml:space="preserve"> </w:t>
      </w:r>
      <w:r>
        <w:t xml:space="preserve">Jeddah</w:t>
      </w:r>
    </w:p>
    <w:bookmarkStart w:id="21" w:name="X05a35f6fb13aa3ace529a966bbc5a645ed1503d"/>
    <w:p>
      <w:pPr>
        <w:pStyle w:val="Heading1"/>
      </w:pPr>
      <w:r>
        <w:t xml:space="preserve">INTERNATIONAL GEOLOGIST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eology Department</w:t>
      </w:r>
      <w:r>
        <w:br/>
      </w:r>
      <w:r>
        <w:t xml:space="preserve">Saudi Geological Survey (SGS) / Leading Oil &amp; Gas Exploration Company</w:t>
      </w:r>
      <w:r>
        <w:br/>
      </w:r>
      <w:r>
        <w:t xml:space="preserve">Jeddah, Kingdom of Saudi Arabia</w:t>
      </w:r>
    </w:p>
    <w:bookmarkStart w:id="20" w:name="X59db273db303779a95d81369cb0784166c0ea2f"/>
    <w:p>
      <w:pPr>
        <w:pStyle w:val="Heading2"/>
      </w:pPr>
      <w:r>
        <w:t xml:space="preserve">Subject: Application for Geologist Internship Position – Jeddah, Saudi Arabia</w:t>
      </w:r>
    </w:p>
    <w:p>
      <w:pPr>
        <w:pStyle w:val="FirstParagraph"/>
      </w:pPr>
      <w:r>
        <w:t xml:space="preserve">Dear Hiring Manager,</w:t>
      </w:r>
    </w:p>
    <w:p>
      <w:pPr>
        <w:pStyle w:val="BodyText"/>
      </w:pPr>
      <w:r>
        <w:t xml:space="preserve">It is with profound enthusiasm and deep respect for the Kingdom of Saudi Arabia’s transformative vision that I submit my application for the Geologist Internship position within your esteemed organization in Jeddah. As a dedicated geology student actively pursuing advanced training aligned with Saudi Vision 2030’s emphasis on sustainable resource development and environmental stewardship, I am eager to contribute my academic foundation, technical skills, and unwavering commitment to the dynamic geological landscape of Jeddah and the broader Kingdom. This Internship Application Letter serves as a formal expression of my sincere interest in joining your team during this pivotal era of Saudi Arabia’s economic diversification.</w:t>
      </w:r>
    </w:p>
    <w:p>
      <w:pPr>
        <w:pStyle w:val="BodyText"/>
      </w:pPr>
      <w:r>
        <w:t xml:space="preserve">My academic journey at [Your University Name] has equipped me with rigorous theoretical knowledge and practical field experience directly relevant to the geological challenges and opportunities present in Jeddah, a city strategically positioned along the Red Sea coast where coastal geology, sedimentary basin analysis, and environmental assessments are paramount. Core coursework including Advanced Stratigraphy, Sedimentology &amp; Paleontology of Arabian Basins, GIS for Geoscience Applications, Structural Geology with emphasis on fault systems prevalent in western Saudi Arabia (including Jeddah’s coastal terrains), and Petroleum Geology has provided me a robust framework for interpreting complex geological data. I have achieved a GPA of 3.8/4.0 in my geology major, reflecting my dedication to mastering the scientific principles essential for modern geological practice.</w:t>
      </w:r>
    </w:p>
    <w:p>
      <w:pPr>
        <w:pStyle w:val="BodyText"/>
      </w:pPr>
      <w:r>
        <w:t xml:space="preserve">My hands-on experience further solidifies my readiness for this Geologist internship role in Saudi Arabia Jeddah. During the summer fieldwork program at [Relevant Location, e.g., Al-Kharj Basin or Red Sea Coastal Area], I conducted detailed stratigraphic logging, sediment sampling, and structural mapping under the supervision of Dr. [Name]. This involved utilizing handheld GPS devices, geological compasses for measuring strike and dip, and collecting samples for later laboratory analysis of lithology and microfossils – skills directly transferable to understanding Jeddah’s unique coastal geology influenced by the Red Sea tectonic activity. I also completed a significant project analyzing seismic data (via Petrel software) focusing on potential hydrocarbon reservoirs in analogous sedimentary basins, which honed my ability to interpret subsurface structures critical for exploration in regions like the Jeddah vicinity where oil and gas exploration continues to be strategically important for Saudi Arabia’s energy sector.</w:t>
      </w:r>
    </w:p>
    <w:p>
      <w:pPr>
        <w:pStyle w:val="BodyText"/>
      </w:pPr>
      <w:r>
        <w:t xml:space="preserve">What drives my specific application for this Internship Application Letter is not merely an interest in geology, but a deep fascination with the unique geological context of Jeddah and its alignment with Saudi Arabia’s national priorities. Jeddah, as the Kingdom's primary gateway and a rapidly developing coastal megacity, presents complex geological challenges: understanding coastal erosion dynamics along the Red Sea shorelines, assessing subsurface stability for massive infrastructure projects (like those under development for Red Sea Global or NEOM), managing groundwater resources in arid environments, and conducting environmental impact assessments for sustainable urban expansion. The Kingdom's ambitious focus on diversifying beyond oil – including massive tourism developments on the Red Sea coast – creates an urgent need for skilled geologists to evaluate natural hazards, resource potential, and environmental impacts. I am particularly drawn to how my skills in sedimentology and GIS can contribute to projects assessing coastal vulnerability or groundwater sustainability near Jeddah's expanding urban footprint.</w:t>
      </w:r>
    </w:p>
    <w:p>
      <w:pPr>
        <w:pStyle w:val="BodyText"/>
      </w:pPr>
      <w:r>
        <w:t xml:space="preserve">I am acutely aware of the cultural significance of working within the Kingdom. I have diligently studied Saudi customs, professional etiquette, and the profound importance of respect for local traditions. I am committed to learning Arabic (currently at A2 level) to facilitate deeper integration and communication with local teams, recognizing that effective collaboration is key to success in this environment. My previous experience working in multicultural academic settings has prepared me for the collaborative spirit essential within Saudi Arabian workplaces.</w:t>
      </w:r>
    </w:p>
    <w:p>
      <w:pPr>
        <w:pStyle w:val="BodyText"/>
      </w:pPr>
      <w:r>
        <w:t xml:space="preserve">My technical proficiency extends beyond core geology: I am adept at Microsoft Office Suite (Excel, PowerPoint), specialized GIS software (ArcGIS Pro, QGIS), and basic seismic interpretation tools. I possess strong analytical skills for processing and interpreting geological data, coupled with meticulous attention to detail required in field notes and report writing. Crucially, I am a proactive learner who thrives on challenges – I am eager to absorb knowledge from your experienced geologists while contributing fresh perspectives through my academic training and dedication.</w:t>
      </w:r>
    </w:p>
    <w:p>
      <w:pPr>
        <w:pStyle w:val="BodyText"/>
      </w:pPr>
      <w:r>
        <w:t xml:space="preserve">My ambition is clear: to apply the rigorous scientific methodology learned at university directly to the real-world geological problems facing Saudi Arabia Jeddah. This internship is not just a step in my career; it is an opportunity to actively support the Kingdom's journey towards sustainable development, resource security, and environmental responsibility through the lens of geology. I am confident that my academic background, field experience with relevant techniques, genuine passion for Saudi Arabia’s geological landscape, and respect for its cultural context make me an ideal candidate to add immediate value to your team in Jeddah.</w:t>
      </w:r>
    </w:p>
    <w:p>
      <w:pPr>
        <w:pStyle w:val="BodyText"/>
      </w:pPr>
      <w:r>
        <w:t xml:space="preserve">I am deeply impressed by the innovative work being undertaken by your organization in supporting Saudi Vision 2030. I am eager to learn from your experts and contribute my energy and skills towards projects that safeguard our natural environment while enabling responsible growth. I have attached my resume for your detailed review, which further elaborates on my qualifications.</w:t>
      </w:r>
    </w:p>
    <w:p>
      <w:pPr>
        <w:pStyle w:val="BodyText"/>
      </w:pPr>
      <w:r>
        <w:t xml:space="preserve">Thank you for considering my application for this crucial Geologist Internship position within Saudi Arabia Jeddah. I am available at your earliest convenience for an interview and look forward to the possibility of discussing how my background aligns with the needs of your esteemed team and the exciting geological future of Jeddah.</w:t>
      </w:r>
    </w:p>
    <w:p>
      <w:pPr>
        <w:pStyle w:val="BodyText"/>
      </w:pPr>
      <w:r>
        <w:t xml:space="preserve">With utmost respect and eagerness,</w:t>
      </w:r>
    </w:p>
    <w:p>
      <w:pPr>
        <w:pStyle w:val="BodyText"/>
      </w:pPr>
      <w:r>
        <w:rPr>
          <w:bCs/>
          <w:b/>
        </w:rPr>
        <w:t xml:space="preserve">[Your Full Name]</w:t>
      </w:r>
      <w:r>
        <w:br/>
      </w:r>
      <w:r>
        <w:t xml:space="preserve">Geology Student (Expected Graduation: [Month, Year])</w:t>
      </w:r>
      <w:r>
        <w:br/>
      </w:r>
      <w:r>
        <w:t xml:space="preserve">[Your University Name]</w:t>
      </w:r>
      <w:r>
        <w:br/>
      </w:r>
      <w:r>
        <w:t xml:space="preserve">[University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 Saudi Arabia Jeddah</dc:title>
  <dc:creator/>
  <dc:language>en</dc:language>
  <cp:keywords/>
  <dcterms:created xsi:type="dcterms:W3CDTF">2025-12-09T16:36:14Z</dcterms:created>
  <dcterms:modified xsi:type="dcterms:W3CDTF">2025-12-09T16:36:14Z</dcterms:modified>
</cp:coreProperties>
</file>

<file path=docProps/custom.xml><?xml version="1.0" encoding="utf-8"?>
<Properties xmlns="http://schemas.openxmlformats.org/officeDocument/2006/custom-properties" xmlns:vt="http://schemas.openxmlformats.org/officeDocument/2006/docPropsVTypes"/>
</file>